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F5134" w14:textId="1B33B7CB" w:rsidR="003E40C6" w:rsidRPr="00D60D9B" w:rsidRDefault="00D60D9B" w:rsidP="000F2114">
      <w:pPr>
        <w:pStyle w:val="Title"/>
      </w:pPr>
      <w:r w:rsidRPr="00D60D9B">
        <w:t>Vice-Chancellor’s Engage Awards</w:t>
      </w:r>
      <w:r w:rsidR="00BA535A">
        <w:t xml:space="preserve"> 202</w:t>
      </w:r>
      <w:r w:rsidR="000F2114">
        <w:t>5</w:t>
      </w:r>
      <w:r w:rsidR="00BA535A">
        <w:t xml:space="preserve"> Nominations Form</w:t>
      </w:r>
      <w:r w:rsidRPr="00D60D9B">
        <w:t xml:space="preserve"> </w:t>
      </w:r>
    </w:p>
    <w:p w14:paraId="7314B90B" w14:textId="70CBB04D" w:rsidR="00D60D9B" w:rsidRPr="00D60D9B" w:rsidRDefault="00D60D9B" w:rsidP="00D60D9B">
      <w:r>
        <w:t xml:space="preserve">Thank you for considering applying to Vice-Chancellor's Engage Awards. The deadline for applications is </w:t>
      </w:r>
      <w:r w:rsidR="00232AD0">
        <w:rPr>
          <w:b/>
          <w:bCs/>
        </w:rPr>
        <w:t>Thursday</w:t>
      </w:r>
      <w:r w:rsidRPr="001D5D3E">
        <w:rPr>
          <w:b/>
          <w:bCs/>
        </w:rPr>
        <w:t xml:space="preserve"> </w:t>
      </w:r>
      <w:r w:rsidR="0009253A" w:rsidRPr="001D5D3E">
        <w:rPr>
          <w:b/>
          <w:bCs/>
        </w:rPr>
        <w:t>1</w:t>
      </w:r>
      <w:r w:rsidR="00232AD0">
        <w:rPr>
          <w:b/>
          <w:bCs/>
        </w:rPr>
        <w:t>0 April</w:t>
      </w:r>
      <w:r w:rsidR="04CF4B5A" w:rsidRPr="001D5D3E">
        <w:rPr>
          <w:b/>
          <w:bCs/>
        </w:rPr>
        <w:t xml:space="preserve"> 202</w:t>
      </w:r>
      <w:r w:rsidR="00232AD0">
        <w:rPr>
          <w:b/>
          <w:bCs/>
        </w:rPr>
        <w:t>5</w:t>
      </w:r>
      <w:r w:rsidRPr="001D5D3E">
        <w:rPr>
          <w:b/>
          <w:bCs/>
        </w:rPr>
        <w:t xml:space="preserve">, </w:t>
      </w:r>
      <w:r w:rsidR="00232AD0">
        <w:rPr>
          <w:b/>
          <w:bCs/>
        </w:rPr>
        <w:t>4</w:t>
      </w:r>
      <w:r w:rsidRPr="001D5D3E">
        <w:rPr>
          <w:b/>
          <w:bCs/>
        </w:rPr>
        <w:t>pm</w:t>
      </w:r>
      <w:r>
        <w:t>.</w:t>
      </w:r>
    </w:p>
    <w:p w14:paraId="4AD6A5FF" w14:textId="40BB333B" w:rsidR="00D60D9B" w:rsidRPr="00D60D9B" w:rsidRDefault="00D60D9B" w:rsidP="00D60D9B">
      <w:r>
        <w:t xml:space="preserve">Please note that if you are shortlisted for the </w:t>
      </w:r>
      <w:r w:rsidR="005316C1">
        <w:t>Engage Awards</w:t>
      </w:r>
      <w:r>
        <w:t xml:space="preserve"> you will be required to provide three photos showcasing your public engagement project. These will be used to create a short video introducing your project at the Vice-Chancellor's </w:t>
      </w:r>
      <w:r w:rsidR="5D186EFA">
        <w:t>Awards event</w:t>
      </w:r>
      <w:r>
        <w:t xml:space="preserve"> on </w:t>
      </w:r>
      <w:r w:rsidR="2D281137">
        <w:t>Wednesday 2</w:t>
      </w:r>
      <w:r w:rsidR="00412ED4">
        <w:t>5</w:t>
      </w:r>
      <w:r w:rsidR="2D281137">
        <w:t xml:space="preserve"> June 202</w:t>
      </w:r>
      <w:r w:rsidR="00412ED4">
        <w:t>5</w:t>
      </w:r>
      <w:r>
        <w:t xml:space="preserve">. </w:t>
      </w:r>
    </w:p>
    <w:p w14:paraId="5AD3FC72" w14:textId="318D020F" w:rsidR="00D60D9B" w:rsidRPr="00D60D9B" w:rsidRDefault="00D60D9B" w:rsidP="00D60D9B">
      <w:r w:rsidRPr="00D60D9B">
        <w:t xml:space="preserve">Please make sure you have read the </w:t>
      </w:r>
      <w:hyperlink r:id="rId9" w:history="1">
        <w:r w:rsidRPr="00F16AE8">
          <w:rPr>
            <w:rStyle w:val="Hyperlink"/>
          </w:rPr>
          <w:t>guidance notes</w:t>
        </w:r>
      </w:hyperlink>
      <w:r w:rsidRPr="00D60D9B">
        <w:t xml:space="preserve"> that accompany thi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070B8AE9" w14:textId="4C2286FB" w:rsidR="00D60D9B" w:rsidRPr="00D60D9B" w:rsidRDefault="495C6A38" w:rsidP="1011FE01">
            <w:pPr>
              <w:spacing w:before="120" w:after="120"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1011FE01" w14:paraId="1382BDE5" w14:textId="77777777" w:rsidTr="1011FE01">
        <w:trPr>
          <w:trHeight w:val="300"/>
        </w:trPr>
        <w:tc>
          <w:tcPr>
            <w:tcW w:w="9016" w:type="dxa"/>
            <w:gridSpan w:val="2"/>
            <w:shd w:val="clear" w:color="auto" w:fill="D9D9D9" w:themeFill="background1" w:themeFillShade="D9"/>
          </w:tcPr>
          <w:p w14:paraId="21AC71FE" w14:textId="057AA863" w:rsidR="5DC0FCF9" w:rsidRDefault="5DC0FCF9" w:rsidP="1011FE01">
            <w:pPr>
              <w:spacing w:line="259" w:lineRule="auto"/>
              <w:jc w:val="center"/>
              <w:rPr>
                <w:b/>
                <w:bCs/>
              </w:rPr>
            </w:pPr>
            <w:r w:rsidRPr="1011FE01">
              <w:rPr>
                <w:b/>
                <w:bCs/>
              </w:rPr>
              <w:t>Co-applicant</w:t>
            </w:r>
            <w:r w:rsidR="7BB854C3" w:rsidRPr="1011FE01">
              <w:rPr>
                <w:b/>
                <w:bCs/>
              </w:rPr>
              <w:t>(s)</w:t>
            </w:r>
            <w:r w:rsidR="00F16AE8">
              <w:rPr>
                <w:b/>
                <w:bCs/>
              </w:rPr>
              <w:t xml:space="preserve"> if applicable</w:t>
            </w:r>
          </w:p>
        </w:tc>
      </w:tr>
      <w:tr w:rsidR="1011FE01" w14:paraId="6D71536F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4D2C507D" w14:textId="14B67A12" w:rsidR="5DC0FCF9" w:rsidRDefault="5DC0FCF9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1DCF4D50" w14:textId="486BDF15" w:rsidR="1011FE01" w:rsidRDefault="1011FE01" w:rsidP="1011FE01">
            <w:pPr>
              <w:spacing w:line="259" w:lineRule="auto"/>
            </w:pPr>
          </w:p>
        </w:tc>
      </w:tr>
      <w:tr w:rsidR="1011FE01" w14:paraId="166CE48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974B4B" w14:textId="1FEE4660" w:rsidR="29155F1D" w:rsidRDefault="29155F1D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24CB30C0" w14:textId="0515EDE9" w:rsidR="1011FE01" w:rsidRDefault="1011FE01" w:rsidP="1011FE01">
            <w:pPr>
              <w:spacing w:line="259" w:lineRule="auto"/>
            </w:pPr>
          </w:p>
        </w:tc>
      </w:tr>
      <w:tr w:rsidR="1011FE01" w14:paraId="7BEEA0C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A53C33" w14:textId="2A0A9CC7" w:rsidR="4FC3009C" w:rsidRDefault="4FC3009C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 xml:space="preserve">Department </w:t>
            </w:r>
            <w:r w:rsidR="0E67E5CE" w:rsidRPr="1011FE01">
              <w:rPr>
                <w:b/>
                <w:bCs/>
              </w:rPr>
              <w:t xml:space="preserve">or </w:t>
            </w:r>
            <w:r w:rsidRPr="1011FE01">
              <w:rPr>
                <w:b/>
                <w:bCs/>
              </w:rPr>
              <w:t xml:space="preserve">school </w:t>
            </w:r>
            <w:r w:rsidR="29A6D3D0" w:rsidRPr="1011FE01">
              <w:rPr>
                <w:b/>
                <w:bCs/>
              </w:rPr>
              <w:t>(</w:t>
            </w:r>
            <w:r w:rsidRPr="1011FE01">
              <w:rPr>
                <w:b/>
                <w:bCs/>
              </w:rPr>
              <w:t>or organisation</w:t>
            </w:r>
            <w:r w:rsidR="782DF3B7" w:rsidRPr="1011FE01">
              <w:rPr>
                <w:b/>
                <w:bCs/>
              </w:rPr>
              <w:t xml:space="preserve"> if not from the University)</w:t>
            </w:r>
          </w:p>
        </w:tc>
        <w:tc>
          <w:tcPr>
            <w:tcW w:w="6753" w:type="dxa"/>
          </w:tcPr>
          <w:p w14:paraId="7C00A623" w14:textId="5EA84E41" w:rsidR="1011FE01" w:rsidRDefault="1011FE01" w:rsidP="1011FE01">
            <w:pPr>
              <w:spacing w:line="259" w:lineRule="auto"/>
            </w:pPr>
          </w:p>
        </w:tc>
      </w:tr>
      <w:tr w:rsidR="1011FE01" w14:paraId="0A05647B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124C38E4" w14:textId="7AA3D45C" w:rsidR="782DF3B7" w:rsidRDefault="782DF3B7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183D136D" w14:textId="72B8EBCD" w:rsidR="1011FE01" w:rsidRDefault="1011FE01" w:rsidP="1011FE01">
            <w:pPr>
              <w:spacing w:line="259" w:lineRule="auto"/>
            </w:pPr>
          </w:p>
        </w:tc>
      </w:tr>
    </w:tbl>
    <w:p w14:paraId="5E62756A" w14:textId="294C3C7A" w:rsidR="00D60D9B" w:rsidRPr="00D60D9B" w:rsidRDefault="00D60D9B"/>
    <w:p w14:paraId="6F4C2EC4" w14:textId="7C4D196E" w:rsidR="00D60D9B" w:rsidRPr="00D60D9B" w:rsidRDefault="00D60D9B">
      <w:pPr>
        <w:rPr>
          <w:b/>
          <w:bCs/>
        </w:rPr>
      </w:pPr>
      <w:r w:rsidRPr="00D60D9B">
        <w:rPr>
          <w:b/>
          <w:bCs/>
        </w:rPr>
        <w:t>Please select the award category you wish to apply for (please check just on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67"/>
        <w:gridCol w:w="2410"/>
        <w:gridCol w:w="567"/>
        <w:gridCol w:w="2693"/>
        <w:gridCol w:w="516"/>
      </w:tblGrid>
      <w:tr w:rsidR="00D60D9B" w:rsidRPr="00D60D9B" w14:paraId="2D444556" w14:textId="77777777" w:rsidTr="00D60D9B">
        <w:tc>
          <w:tcPr>
            <w:tcW w:w="2263" w:type="dxa"/>
          </w:tcPr>
          <w:p w14:paraId="245E446A" w14:textId="2D58A5C5" w:rsidR="00D60D9B" w:rsidRPr="00D60D9B" w:rsidRDefault="00D60D9B" w:rsidP="00D60D9B">
            <w:pPr>
              <w:spacing w:before="120" w:after="120" w:line="259" w:lineRule="auto"/>
            </w:pPr>
            <w:r w:rsidRPr="00D60D9B">
              <w:t>Informing</w:t>
            </w:r>
          </w:p>
        </w:tc>
        <w:sdt>
          <w:sdtPr>
            <w:rPr>
              <w:b/>
              <w:bCs/>
              <w:sz w:val="28"/>
              <w:szCs w:val="28"/>
            </w:rPr>
            <w:id w:val="1749533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F735BE4" w14:textId="63F02857" w:rsidR="00D60D9B" w:rsidRPr="00D60D9B" w:rsidRDefault="00D60D9B" w:rsidP="00D60D9B">
                <w:pPr>
                  <w:spacing w:before="120" w:after="120" w:line="259" w:lineRule="auto"/>
                  <w:rPr>
                    <w:b/>
                    <w:bCs/>
                    <w:sz w:val="28"/>
                    <w:szCs w:val="28"/>
                  </w:rPr>
                </w:pPr>
                <w:r w:rsidRPr="00D60D9B">
                  <w:rPr>
                    <w:rFonts w:ascii="MS Gothic" w:eastAsia="MS Gothic" w:hAnsi="MS Gothic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410" w:type="dxa"/>
          </w:tcPr>
          <w:p w14:paraId="179926D0" w14:textId="584B18CE" w:rsidR="00D60D9B" w:rsidRPr="00D60D9B" w:rsidRDefault="00EA27D0" w:rsidP="00D60D9B">
            <w:pPr>
              <w:spacing w:before="120" w:after="120" w:line="259" w:lineRule="auto"/>
            </w:pPr>
            <w:r>
              <w:t>Involving</w:t>
            </w:r>
          </w:p>
        </w:tc>
        <w:sdt>
          <w:sdtPr>
            <w:rPr>
              <w:b/>
              <w:bCs/>
              <w:sz w:val="28"/>
              <w:szCs w:val="28"/>
            </w:rPr>
            <w:id w:val="-51306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972C7C9" w14:textId="640168E6" w:rsidR="00D60D9B" w:rsidRPr="00D60D9B" w:rsidRDefault="00D60D9B" w:rsidP="00D60D9B">
                <w:pPr>
                  <w:spacing w:before="120" w:after="120" w:line="259" w:lineRule="auto"/>
                  <w:rPr>
                    <w:b/>
                    <w:bCs/>
                  </w:rPr>
                </w:pPr>
                <w:r w:rsidRPr="00D60D9B">
                  <w:rPr>
                    <w:rFonts w:ascii="MS Gothic" w:eastAsia="MS Gothic" w:hAnsi="MS Gothic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93" w:type="dxa"/>
          </w:tcPr>
          <w:p w14:paraId="73675C22" w14:textId="07270A8D" w:rsidR="00D60D9B" w:rsidRPr="00D60D9B" w:rsidRDefault="00EA27D0" w:rsidP="00D60D9B">
            <w:pPr>
              <w:spacing w:before="120" w:after="120" w:line="259" w:lineRule="auto"/>
            </w:pPr>
            <w:r>
              <w:t>Collaborating</w:t>
            </w:r>
          </w:p>
        </w:tc>
        <w:sdt>
          <w:sdtPr>
            <w:rPr>
              <w:b/>
              <w:bCs/>
              <w:sz w:val="28"/>
              <w:szCs w:val="28"/>
            </w:rPr>
            <w:id w:val="576866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6" w:type="dxa"/>
              </w:tcPr>
              <w:p w14:paraId="5F4676B1" w14:textId="6EADB16C" w:rsidR="00D60D9B" w:rsidRPr="00D60D9B" w:rsidRDefault="0009253A" w:rsidP="00D60D9B">
                <w:pPr>
                  <w:spacing w:before="120" w:after="120" w:line="259" w:lineRule="auto"/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26F7774" w14:textId="78531A4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3B74CF2D" w14:textId="3D9B7C71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Please describe your area of research and any specific research projects related to your engagement practice. Outline the research being undertaken in </w:t>
            </w:r>
            <w:r w:rsidR="00EA27D0">
              <w:rPr>
                <w:b/>
                <w:bCs/>
              </w:rPr>
              <w:t>plain English. (up t</w:t>
            </w:r>
            <w:r w:rsidRPr="00D60D9B">
              <w:rPr>
                <w:b/>
                <w:bCs/>
              </w:rPr>
              <w:t xml:space="preserve">o </w:t>
            </w:r>
            <w:r w:rsidR="00232AD0">
              <w:rPr>
                <w:b/>
                <w:bCs/>
              </w:rPr>
              <w:t>150</w:t>
            </w:r>
            <w:r w:rsidRPr="00D60D9B">
              <w:rPr>
                <w:b/>
                <w:bCs/>
              </w:rPr>
              <w:t xml:space="preserve">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77777777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5D17CC87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5D33EE30" w14:textId="6CC014B0" w:rsidR="00BD09B2" w:rsidRDefault="006D7F10" w:rsidP="00622C7E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lease t</w:t>
            </w:r>
            <w:r w:rsidR="00EA27D0">
              <w:rPr>
                <w:b/>
                <w:bCs/>
              </w:rPr>
              <w:t>ell us about your public involvement/engagement activity</w:t>
            </w:r>
            <w:r w:rsidR="00BD09B2">
              <w:rPr>
                <w:b/>
                <w:bCs/>
              </w:rPr>
              <w:t xml:space="preserve">. </w:t>
            </w:r>
          </w:p>
          <w:p w14:paraId="7481C684" w14:textId="1922305E" w:rsidR="00BD09B2" w:rsidRPr="00AE2209" w:rsidRDefault="00BD09B2" w:rsidP="00AE2209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AE2209">
              <w:rPr>
                <w:b/>
                <w:bCs/>
              </w:rPr>
              <w:t xml:space="preserve">What did you do? – describe your public involvement/engagement activity </w:t>
            </w:r>
          </w:p>
          <w:p w14:paraId="0916C956" w14:textId="55CD4B35" w:rsidR="00EA27D0" w:rsidRPr="00AE2209" w:rsidRDefault="00BD09B2" w:rsidP="00AE2209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AE2209">
              <w:rPr>
                <w:b/>
                <w:bCs/>
              </w:rPr>
              <w:t>Who did you involve or engage</w:t>
            </w:r>
            <w:r w:rsidR="00AE2209">
              <w:rPr>
                <w:b/>
                <w:bCs/>
              </w:rPr>
              <w:t xml:space="preserve"> with</w:t>
            </w:r>
            <w:r w:rsidRPr="00AE2209">
              <w:rPr>
                <w:b/>
                <w:bCs/>
              </w:rPr>
              <w:t xml:space="preserve">? </w:t>
            </w:r>
          </w:p>
          <w:p w14:paraId="7EFA22D9" w14:textId="6B7F4150" w:rsidR="00D60D9B" w:rsidRPr="00D60D9B" w:rsidRDefault="00BD09B2" w:rsidP="00622C7E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D60D9B" w:rsidRPr="00D60D9B">
              <w:rPr>
                <w:b/>
                <w:bCs/>
              </w:rPr>
              <w:t xml:space="preserve">up to </w:t>
            </w:r>
            <w:r>
              <w:rPr>
                <w:b/>
                <w:bCs/>
              </w:rPr>
              <w:t>500</w:t>
            </w:r>
            <w:r w:rsidR="00512243" w:rsidRPr="00D60D9B">
              <w:rPr>
                <w:b/>
                <w:bCs/>
              </w:rPr>
              <w:t xml:space="preserve"> </w:t>
            </w:r>
            <w:r w:rsidR="00D60D9B" w:rsidRPr="00D60D9B">
              <w:rPr>
                <w:b/>
                <w:bCs/>
              </w:rPr>
              <w:t>words)</w:t>
            </w:r>
          </w:p>
        </w:tc>
      </w:tr>
      <w:tr w:rsidR="00D60D9B" w:rsidRPr="00D60D9B" w14:paraId="0970AAE7" w14:textId="77777777" w:rsidTr="00622C7E">
        <w:tc>
          <w:tcPr>
            <w:tcW w:w="9016" w:type="dxa"/>
          </w:tcPr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1BE3064" w14:textId="64A99702" w:rsid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E2209" w:rsidRPr="00D60D9B" w14:paraId="40F5AA54" w14:textId="77777777" w:rsidTr="00B03C95">
        <w:tc>
          <w:tcPr>
            <w:tcW w:w="9016" w:type="dxa"/>
            <w:shd w:val="clear" w:color="auto" w:fill="D9D9D9" w:themeFill="background1" w:themeFillShade="D9"/>
          </w:tcPr>
          <w:p w14:paraId="35FD0BDF" w14:textId="39B2E57E" w:rsidR="00AE2209" w:rsidRDefault="006D7F10" w:rsidP="00AE2209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lease t</w:t>
            </w:r>
            <w:r w:rsidR="00AE2209">
              <w:rPr>
                <w:b/>
                <w:bCs/>
              </w:rPr>
              <w:t xml:space="preserve">ell </w:t>
            </w:r>
            <w:r w:rsidR="00267110">
              <w:rPr>
                <w:b/>
                <w:bCs/>
              </w:rPr>
              <w:t>us</w:t>
            </w:r>
            <w:r w:rsidR="00D05105">
              <w:rPr>
                <w:b/>
                <w:bCs/>
              </w:rPr>
              <w:t xml:space="preserve"> </w:t>
            </w:r>
            <w:r w:rsidR="00D05105" w:rsidRPr="00D05105">
              <w:rPr>
                <w:b/>
                <w:bCs/>
              </w:rPr>
              <w:t>what you have learnt about your public engagement/involvement activities and how you’ve put that learning into practice</w:t>
            </w:r>
            <w:r w:rsidR="00D05105">
              <w:rPr>
                <w:b/>
                <w:bCs/>
              </w:rPr>
              <w:t>.</w:t>
            </w:r>
          </w:p>
          <w:p w14:paraId="1AEAE8E7" w14:textId="133ACCFB" w:rsidR="00AE2209" w:rsidRPr="00D60D9B" w:rsidRDefault="00AE2209" w:rsidP="00AE2209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Pr="00D60D9B">
              <w:rPr>
                <w:b/>
                <w:bCs/>
              </w:rPr>
              <w:t xml:space="preserve">up to </w:t>
            </w:r>
            <w:r>
              <w:rPr>
                <w:b/>
                <w:bCs/>
              </w:rPr>
              <w:t>250</w:t>
            </w:r>
            <w:r w:rsidRPr="00D60D9B">
              <w:rPr>
                <w:b/>
                <w:bCs/>
              </w:rPr>
              <w:t xml:space="preserve"> words)</w:t>
            </w:r>
          </w:p>
        </w:tc>
      </w:tr>
      <w:tr w:rsidR="00AE2209" w:rsidRPr="00D60D9B" w14:paraId="0E6DF067" w14:textId="77777777" w:rsidTr="00B03C95">
        <w:tc>
          <w:tcPr>
            <w:tcW w:w="9016" w:type="dxa"/>
          </w:tcPr>
          <w:p w14:paraId="6E6E0976" w14:textId="77777777" w:rsidR="00AE2209" w:rsidRPr="00D60D9B" w:rsidRDefault="00AE2209" w:rsidP="00B03C95">
            <w:pPr>
              <w:spacing w:before="120" w:after="120" w:line="259" w:lineRule="auto"/>
            </w:pPr>
          </w:p>
        </w:tc>
      </w:tr>
    </w:tbl>
    <w:p w14:paraId="5186D06F" w14:textId="77777777" w:rsidR="00AE2209" w:rsidRPr="00D60D9B" w:rsidRDefault="00AE2209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4B764204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69F29602" w14:textId="1D4F0F58" w:rsidR="00D60D9B" w:rsidRPr="00D60D9B" w:rsidRDefault="00D60D9B" w:rsidP="00D60D9B">
            <w:pPr>
              <w:spacing w:before="120" w:after="120"/>
              <w:rPr>
                <w:b/>
                <w:bCs/>
              </w:rPr>
            </w:pPr>
            <w:r w:rsidRPr="00D60D9B">
              <w:rPr>
                <w:b/>
                <w:bCs/>
              </w:rPr>
              <w:t>Please outline the outcomes and benefits of your activity to you</w:t>
            </w:r>
            <w:r w:rsidR="006E2815">
              <w:rPr>
                <w:b/>
                <w:bCs/>
              </w:rPr>
              <w:t xml:space="preserve"> (and/or</w:t>
            </w:r>
            <w:r w:rsidRPr="00D60D9B">
              <w:rPr>
                <w:b/>
                <w:bCs/>
              </w:rPr>
              <w:t xml:space="preserve"> your research</w:t>
            </w:r>
            <w:r w:rsidR="006E2815">
              <w:rPr>
                <w:b/>
                <w:bCs/>
              </w:rPr>
              <w:t>)</w:t>
            </w:r>
            <w:r w:rsidRPr="00D60D9B">
              <w:rPr>
                <w:b/>
                <w:bCs/>
              </w:rPr>
              <w:t xml:space="preserve"> and the public group you</w:t>
            </w:r>
            <w:r w:rsidR="004438BE">
              <w:rPr>
                <w:b/>
                <w:bCs/>
              </w:rPr>
              <w:t xml:space="preserve"> involved</w:t>
            </w:r>
            <w:r w:rsidR="000263D1">
              <w:rPr>
                <w:b/>
                <w:bCs/>
              </w:rPr>
              <w:t>/</w:t>
            </w:r>
            <w:r w:rsidRPr="00D60D9B">
              <w:rPr>
                <w:b/>
                <w:bCs/>
              </w:rPr>
              <w:t xml:space="preserve">engaged. (up to </w:t>
            </w:r>
            <w:r w:rsidR="00821901">
              <w:rPr>
                <w:b/>
                <w:bCs/>
              </w:rPr>
              <w:t>500</w:t>
            </w:r>
            <w:r w:rsidRPr="00D60D9B">
              <w:rPr>
                <w:b/>
                <w:bCs/>
              </w:rPr>
              <w:t xml:space="preserve"> words). </w:t>
            </w:r>
          </w:p>
          <w:p w14:paraId="4D297B91" w14:textId="4CD707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Please include links to any photos, </w:t>
            </w:r>
            <w:proofErr w:type="gramStart"/>
            <w:r w:rsidRPr="00D60D9B">
              <w:rPr>
                <w:b/>
                <w:bCs/>
              </w:rPr>
              <w:t>images</w:t>
            </w:r>
            <w:proofErr w:type="gramEnd"/>
            <w:r w:rsidRPr="00D60D9B">
              <w:rPr>
                <w:b/>
                <w:bCs/>
              </w:rPr>
              <w:t xml:space="preserve"> or videos you feel are relevant to your case</w:t>
            </w:r>
          </w:p>
        </w:tc>
      </w:tr>
      <w:tr w:rsidR="00D60D9B" w:rsidRPr="00D60D9B" w14:paraId="689D9778" w14:textId="77777777" w:rsidTr="00622C7E">
        <w:tc>
          <w:tcPr>
            <w:tcW w:w="9016" w:type="dxa"/>
          </w:tcPr>
          <w:p w14:paraId="2E435842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77A81206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16D4706A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3336C73" w14:textId="53CAACC4" w:rsidR="00D60D9B" w:rsidRPr="00D60D9B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include details of any additional people who worked on activity/project and wish to be recognised. Include their name, role in the project, department/faculty/</w:t>
            </w:r>
            <w:proofErr w:type="gramStart"/>
            <w:r w:rsidRPr="00D60D9B">
              <w:rPr>
                <w:b/>
                <w:bCs/>
              </w:rPr>
              <w:t>organisation</w:t>
            </w:r>
            <w:proofErr w:type="gramEnd"/>
            <w:r w:rsidRPr="00D60D9B">
              <w:rPr>
                <w:b/>
                <w:bCs/>
              </w:rPr>
              <w:t xml:space="preserve"> and e-mail address.</w:t>
            </w:r>
            <w:r w:rsidR="00821901">
              <w:rPr>
                <w:b/>
                <w:bCs/>
              </w:rPr>
              <w:t xml:space="preserve"> (Optional)</w:t>
            </w:r>
          </w:p>
        </w:tc>
      </w:tr>
      <w:tr w:rsidR="00D60D9B" w:rsidRPr="00D60D9B" w14:paraId="2601FA38" w14:textId="77777777" w:rsidTr="00622C7E">
        <w:tc>
          <w:tcPr>
            <w:tcW w:w="9016" w:type="dxa"/>
          </w:tcPr>
          <w:p w14:paraId="676843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5C860BA" w14:textId="4D22F5DD" w:rsidR="00D60D9B" w:rsidRDefault="00D60D9B" w:rsidP="00D60D9B"/>
    <w:p w14:paraId="32591836" w14:textId="7D8F4B8E" w:rsidR="00D865C5" w:rsidRDefault="00D865C5" w:rsidP="00D865C5">
      <w:r>
        <w:t xml:space="preserve">Please return this form to the Public Engagement Unit via email </w:t>
      </w:r>
      <w:hyperlink r:id="rId10">
        <w:r w:rsidRPr="1011FE01">
          <w:rPr>
            <w:rStyle w:val="Hyperlink"/>
          </w:rPr>
          <w:t>public-engagement@bath.ac.uk</w:t>
        </w:r>
      </w:hyperlink>
      <w:r>
        <w:t xml:space="preserve"> by </w:t>
      </w:r>
      <w:r w:rsidR="00232AD0">
        <w:t>Thursday</w:t>
      </w:r>
      <w:r>
        <w:t xml:space="preserve"> </w:t>
      </w:r>
      <w:r w:rsidR="00512243">
        <w:t>1</w:t>
      </w:r>
      <w:r w:rsidR="00232AD0">
        <w:t>0</w:t>
      </w:r>
      <w:r w:rsidR="00512243">
        <w:t xml:space="preserve"> </w:t>
      </w:r>
      <w:r w:rsidR="00232AD0">
        <w:t>April</w:t>
      </w:r>
      <w:r w:rsidR="4D0CCAFF">
        <w:t xml:space="preserve"> 202</w:t>
      </w:r>
      <w:r w:rsidR="00232AD0">
        <w:t>5</w:t>
      </w:r>
      <w:r>
        <w:t>,</w:t>
      </w:r>
      <w:r w:rsidR="00232AD0">
        <w:t xml:space="preserve"> 4</w:t>
      </w:r>
      <w:r>
        <w:t xml:space="preserve">pm. Please include </w:t>
      </w:r>
      <w:r w:rsidR="00512243">
        <w:t xml:space="preserve">the </w:t>
      </w:r>
      <w:r w:rsidR="0054678B">
        <w:t xml:space="preserve">award </w:t>
      </w:r>
      <w:r w:rsidR="00512243">
        <w:t xml:space="preserve">category </w:t>
      </w:r>
      <w:r>
        <w:t xml:space="preserve">in the subject line. </w:t>
      </w:r>
    </w:p>
    <w:p w14:paraId="7A4089FA" w14:textId="54DC54F4" w:rsidR="00D60D9B" w:rsidRDefault="00D60D9B" w:rsidP="00D60D9B">
      <w:r>
        <w:t xml:space="preserve">Your entry will be reviewed by a panel of </w:t>
      </w:r>
      <w:r w:rsidR="2EAC95BF">
        <w:t>judges,</w:t>
      </w:r>
      <w:r>
        <w:t xml:space="preserve"> and you will then be contacted by the Public Engagement Unit as to the outcome of your application.</w:t>
      </w:r>
    </w:p>
    <w:p w14:paraId="513F0FE7" w14:textId="1B503607" w:rsidR="00D60D9B" w:rsidRPr="00D60D9B" w:rsidRDefault="00D60D9B" w:rsidP="00D60D9B">
      <w:r>
        <w:t xml:space="preserve">Shortlisted candidates will then be invited to attend the Vice-Chancellor's Public Engagement Showcase on </w:t>
      </w:r>
      <w:r w:rsidR="2FC9E7EB">
        <w:t xml:space="preserve">Wednesday </w:t>
      </w:r>
      <w:r w:rsidR="00232AD0">
        <w:t>25</w:t>
      </w:r>
      <w:r w:rsidR="2FC9E7EB">
        <w:t xml:space="preserve"> June 202</w:t>
      </w:r>
      <w:r w:rsidR="00232AD0">
        <w:t>5</w:t>
      </w:r>
      <w:r>
        <w:t>.</w:t>
      </w:r>
    </w:p>
    <w:sectPr w:rsidR="00D60D9B" w:rsidRPr="00D60D9B" w:rsidSect="00AE2209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B342D"/>
    <w:multiLevelType w:val="hybridMultilevel"/>
    <w:tmpl w:val="CD62D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B67D9"/>
    <w:multiLevelType w:val="hybridMultilevel"/>
    <w:tmpl w:val="7534E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6083">
    <w:abstractNumId w:val="1"/>
  </w:num>
  <w:num w:numId="2" w16cid:durableId="1611275607">
    <w:abstractNumId w:val="2"/>
  </w:num>
  <w:num w:numId="3" w16cid:durableId="157381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qQUAQVSCQiwAAAA="/>
  </w:docVars>
  <w:rsids>
    <w:rsidRoot w:val="00D60D9B"/>
    <w:rsid w:val="000263D1"/>
    <w:rsid w:val="0009253A"/>
    <w:rsid w:val="000F2114"/>
    <w:rsid w:val="001D5D3E"/>
    <w:rsid w:val="00232AD0"/>
    <w:rsid w:val="00267110"/>
    <w:rsid w:val="002A1BDE"/>
    <w:rsid w:val="003E40C6"/>
    <w:rsid w:val="00412ED4"/>
    <w:rsid w:val="004438BE"/>
    <w:rsid w:val="004D4648"/>
    <w:rsid w:val="00512243"/>
    <w:rsid w:val="005316C1"/>
    <w:rsid w:val="0054678B"/>
    <w:rsid w:val="00593BF1"/>
    <w:rsid w:val="006D7F10"/>
    <w:rsid w:val="006E2815"/>
    <w:rsid w:val="00821901"/>
    <w:rsid w:val="008820B0"/>
    <w:rsid w:val="0088274D"/>
    <w:rsid w:val="00AE2209"/>
    <w:rsid w:val="00B40697"/>
    <w:rsid w:val="00B72C6A"/>
    <w:rsid w:val="00BA535A"/>
    <w:rsid w:val="00BD09B2"/>
    <w:rsid w:val="00C2642C"/>
    <w:rsid w:val="00C65270"/>
    <w:rsid w:val="00D05105"/>
    <w:rsid w:val="00D60D9B"/>
    <w:rsid w:val="00D865C5"/>
    <w:rsid w:val="00DB718D"/>
    <w:rsid w:val="00EA27D0"/>
    <w:rsid w:val="00F16AE8"/>
    <w:rsid w:val="00F310DA"/>
    <w:rsid w:val="00F4037D"/>
    <w:rsid w:val="00FE17F3"/>
    <w:rsid w:val="04CF4B5A"/>
    <w:rsid w:val="09A2BC7D"/>
    <w:rsid w:val="0CDA5D3F"/>
    <w:rsid w:val="0E67E5CE"/>
    <w:rsid w:val="1011FE01"/>
    <w:rsid w:val="1B5C9E2E"/>
    <w:rsid w:val="20300F51"/>
    <w:rsid w:val="2367B013"/>
    <w:rsid w:val="29155F1D"/>
    <w:rsid w:val="29A6D3D0"/>
    <w:rsid w:val="2D281137"/>
    <w:rsid w:val="2EAC95BF"/>
    <w:rsid w:val="2FC9E7EB"/>
    <w:rsid w:val="31CBA8D2"/>
    <w:rsid w:val="35F43ED4"/>
    <w:rsid w:val="495C6A38"/>
    <w:rsid w:val="4D0CCAFF"/>
    <w:rsid w:val="4FC3009C"/>
    <w:rsid w:val="5D186EFA"/>
    <w:rsid w:val="5DC0FCF9"/>
    <w:rsid w:val="782DF3B7"/>
    <w:rsid w:val="7BB8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5C5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2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2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F16A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public-engagement@bath.ac.u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bath.ac.uk/guides/submit-a-nomination-for-vice-chancellors-engage-awar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8" ma:contentTypeDescription="Create a new document." ma:contentTypeScope="" ma:versionID="a60702381807dfdde5e760e91176f5e4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689c0e671179643ad001716c896603ca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96AF-E764-4D4E-B878-2279C3CA4A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0890EE-F5CC-49C6-8B3E-4306645874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7319C3-AA42-4C7D-BC02-77899AA00738}">
  <ds:schemaRefs>
    <ds:schemaRef ds:uri="http://schemas.microsoft.com/office/2006/metadata/properties"/>
    <ds:schemaRef ds:uri="http://schemas.microsoft.com/office/infopath/2007/PartnerControls"/>
    <ds:schemaRef ds:uri="2d0ce636-f892-448a-b409-2dbf7adbebb2"/>
    <ds:schemaRef ds:uri="7baf63a6-8159-4531-922f-8d695af1915f"/>
  </ds:schemaRefs>
</ds:datastoreItem>
</file>

<file path=customXml/itemProps4.xml><?xml version="1.0" encoding="utf-8"?>
<ds:datastoreItem xmlns:ds="http://schemas.openxmlformats.org/officeDocument/2006/customXml" ds:itemID="{71CDBB69-D60C-46C0-A914-E5BE452F8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Dean Veall</cp:lastModifiedBy>
  <cp:revision>34</cp:revision>
  <dcterms:created xsi:type="dcterms:W3CDTF">2021-02-17T07:29:00Z</dcterms:created>
  <dcterms:modified xsi:type="dcterms:W3CDTF">2025-01-1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